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AEBD80" w14:textId="1A94F892" w:rsidR="006211AF" w:rsidRPr="001F1162" w:rsidRDefault="008038C3" w:rsidP="006211AF">
      <w:pPr>
        <w:pStyle w:val="NormalWeb"/>
        <w:spacing w:before="0"/>
        <w:ind w:left="14" w:right="14"/>
        <w:jc w:val="both"/>
        <w:rPr>
          <w:rFonts w:ascii="Tahoma" w:hAnsi="Tahoma" w:cs="Tahoma"/>
          <w:sz w:val="20"/>
          <w:szCs w:val="20"/>
        </w:rPr>
      </w:pPr>
      <w:bookmarkStart w:id="0" w:name="_Hlk167182165"/>
      <w:r w:rsidRPr="001F1162">
        <w:rPr>
          <w:rFonts w:ascii="Tahoma" w:hAnsi="Tahoma" w:cs="Tahoma"/>
          <w:b/>
          <w:bCs/>
          <w:sz w:val="20"/>
          <w:szCs w:val="20"/>
          <w:u w:val="single"/>
        </w:rPr>
        <w:t xml:space="preserve">COMUNICADO DE PRENSA 26 de mayo de 2026 </w:t>
      </w:r>
      <w:r w:rsidR="00E05447" w:rsidRPr="001F1162">
        <w:rPr>
          <w:rFonts w:ascii="Tahoma" w:hAnsi="Tahoma" w:cs="Tahoma"/>
          <w:b/>
          <w:bCs/>
          <w:sz w:val="20"/>
          <w:szCs w:val="20"/>
          <w:u w:val="single"/>
        </w:rPr>
        <w:tab/>
      </w:r>
      <w:r w:rsidR="00E05447" w:rsidRPr="001F1162">
        <w:rPr>
          <w:rFonts w:ascii="Tahoma" w:hAnsi="Tahoma" w:cs="Tahoma"/>
          <w:b/>
          <w:bCs/>
          <w:sz w:val="20"/>
          <w:szCs w:val="20"/>
          <w:u w:val="single"/>
        </w:rPr>
        <w:tab/>
      </w:r>
      <w:r w:rsidR="00E05447" w:rsidRPr="001F1162">
        <w:rPr>
          <w:rFonts w:ascii="Tahoma" w:hAnsi="Tahoma" w:cs="Tahoma"/>
          <w:b/>
          <w:bCs/>
          <w:sz w:val="20"/>
          <w:szCs w:val="20"/>
          <w:u w:val="single"/>
        </w:rPr>
        <w:tab/>
      </w:r>
      <w:r w:rsidR="00E05447" w:rsidRPr="001F1162">
        <w:rPr>
          <w:rFonts w:ascii="Tahoma" w:hAnsi="Tahoma" w:cs="Tahoma"/>
          <w:b/>
          <w:bCs/>
          <w:sz w:val="20"/>
          <w:szCs w:val="20"/>
          <w:u w:val="single"/>
        </w:rPr>
        <w:tab/>
      </w:r>
      <w:r w:rsidR="004D4735" w:rsidRPr="001F1162">
        <w:rPr>
          <w:rFonts w:ascii="Tahoma" w:hAnsi="Tahoma" w:cs="Tahoma"/>
          <w:b/>
          <w:bCs/>
          <w:sz w:val="20"/>
          <w:szCs w:val="20"/>
          <w:u w:val="single"/>
        </w:rPr>
        <w:t xml:space="preserve">_______             </w:t>
      </w:r>
    </w:p>
    <w:p w14:paraId="23A8A175" w14:textId="4C2DD1CB" w:rsidR="00D25E99" w:rsidRPr="001F1162" w:rsidRDefault="00D25E99" w:rsidP="006211AF">
      <w:pPr>
        <w:pStyle w:val="NormalWeb"/>
        <w:spacing w:before="0"/>
        <w:ind w:left="14" w:right="14"/>
        <w:jc w:val="both"/>
        <w:rPr>
          <w:rFonts w:ascii="Tahoma" w:hAnsi="Tahoma" w:cs="Tahoma"/>
          <w:sz w:val="20"/>
          <w:szCs w:val="20"/>
        </w:rPr>
      </w:pPr>
      <w:r w:rsidRPr="001F1162">
        <w:rPr>
          <w:rFonts w:ascii="Tahoma" w:hAnsi="Tahoma" w:cs="Tahoma"/>
          <w:sz w:val="20"/>
          <w:szCs w:val="20"/>
        </w:rPr>
        <w:t xml:space="preserve">Así como el aprendizaje no termina cuando termina el colegio, tampoco lo hace la necesidad de una buena nutrición. Los niños que no tienen hambre aprenden mejor, actúan mejor y se sienten mejor. Durante el curso escolar, más de 18 millones de niños reciben comidas gratuitas y a precio reducido en el colegio. Durante el verano, esa cifra baja a unos 3 millones. Los programas de alimentación de verano ofrecen comidas nutritivas a los niños.   </w:t>
      </w:r>
    </w:p>
    <w:p w14:paraId="1746C3B2" w14:textId="77777777" w:rsidR="00D25E99" w:rsidRPr="001F1162" w:rsidRDefault="00D25E99">
      <w:pPr>
        <w:pStyle w:val="NormalWeb"/>
        <w:ind w:left="60" w:right="60"/>
        <w:rPr>
          <w:rFonts w:ascii="Tahoma" w:hAnsi="Tahoma" w:cs="Tahoma"/>
          <w:sz w:val="20"/>
          <w:szCs w:val="20"/>
        </w:rPr>
      </w:pPr>
      <w:r w:rsidRPr="001F1162">
        <w:rPr>
          <w:rFonts w:ascii="Tahoma" w:hAnsi="Tahoma" w:cs="Tahoma"/>
          <w:sz w:val="20"/>
          <w:szCs w:val="20"/>
        </w:rPr>
        <w:t xml:space="preserve">El Distrito Escolar 11 volverá a ofrecer un programa abierto de servicio de alimentos en verano para niños de 1 a 18 años.  El programa ofrecerá desayuno y almuerzo gratuitos durante el verano en los lugares, fechas y horarios que se muestran a continuación.   </w:t>
      </w:r>
    </w:p>
    <w:p w14:paraId="10CE545D" w14:textId="3A7F1075" w:rsidR="00D83DC9" w:rsidRPr="001F1162" w:rsidRDefault="009D490E" w:rsidP="006211AF">
      <w:pPr>
        <w:widowControl/>
        <w:spacing w:before="100" w:after="100"/>
        <w:ind w:right="60"/>
        <w:rPr>
          <w:rFonts w:ascii="Tahoma" w:hAnsi="Tahoma" w:cs="Tahoma"/>
          <w:color w:val="000000"/>
          <w:sz w:val="20"/>
          <w:szCs w:val="20"/>
        </w:rPr>
      </w:pPr>
      <w:r w:rsidRPr="001F1162">
        <w:rPr>
          <w:rFonts w:ascii="Tahoma" w:hAnsi="Tahoma" w:cs="Tahoma"/>
          <w:b/>
          <w:color w:val="000000"/>
          <w:sz w:val="20"/>
          <w:szCs w:val="20"/>
        </w:rPr>
        <w:t xml:space="preserve">       Por favor, tenga en cuenta: Todos los sitios estarán cerrados el viernes 3 de julio, en observancia de festivos federales</w:t>
      </w:r>
      <w:r w:rsidR="00D83DC9" w:rsidRPr="001F1162">
        <w:rPr>
          <w:rFonts w:ascii="Tahoma" w:hAnsi="Tahoma" w:cs="Tahoma"/>
          <w:color w:val="000000"/>
          <w:sz w:val="20"/>
          <w:szCs w:val="20"/>
        </w:rPr>
        <w:t>.</w:t>
      </w:r>
    </w:p>
    <w:p w14:paraId="56873F50" w14:textId="0ACCF62F" w:rsidR="00027B70" w:rsidRPr="001F1162" w:rsidRDefault="00212F2C" w:rsidP="00212F2C">
      <w:pPr>
        <w:widowControl/>
        <w:spacing w:before="100" w:after="100"/>
        <w:ind w:right="60"/>
        <w:rPr>
          <w:rFonts w:ascii="Tahoma" w:hAnsi="Tahoma" w:cs="Tahoma"/>
          <w:b/>
          <w:bCs/>
          <w:sz w:val="20"/>
          <w:szCs w:val="20"/>
        </w:rPr>
      </w:pPr>
      <w:r w:rsidRPr="001F1162">
        <w:rPr>
          <w:rFonts w:ascii="Tahoma" w:hAnsi="Tahoma" w:cs="Tahoma"/>
          <w:b/>
          <w:bCs/>
          <w:sz w:val="20"/>
          <w:szCs w:val="20"/>
        </w:rPr>
        <w:t xml:space="preserve">       Programa de Servicio de Alimentación de Verano del Distrito Escolar 11 de Colorado Springs</w:t>
      </w:r>
    </w:p>
    <w:tbl>
      <w:tblPr>
        <w:tblW w:w="1026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2458"/>
        <w:gridCol w:w="2880"/>
        <w:gridCol w:w="1890"/>
        <w:gridCol w:w="1412"/>
        <w:gridCol w:w="1620"/>
      </w:tblGrid>
      <w:tr w:rsidR="0049745F" w:rsidRPr="001F1162" w14:paraId="3892FA2F" w14:textId="77777777" w:rsidTr="00BE6812">
        <w:trPr>
          <w:trHeight w:val="396"/>
        </w:trPr>
        <w:tc>
          <w:tcPr>
            <w:tcW w:w="245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BEEF3"/>
            <w:hideMark/>
          </w:tcPr>
          <w:p w14:paraId="1D94BD80" w14:textId="77777777" w:rsidR="0049745F" w:rsidRPr="001F1162" w:rsidRDefault="0049745F" w:rsidP="0049745F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 xml:space="preserve">Ubicación del servicio de comidas 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EEF3"/>
            <w:hideMark/>
          </w:tcPr>
          <w:p w14:paraId="6E369E61" w14:textId="77777777" w:rsidR="0049745F" w:rsidRPr="001F1162" w:rsidRDefault="0049745F" w:rsidP="0049745F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 xml:space="preserve">Dirección 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EEF3"/>
            <w:hideMark/>
          </w:tcPr>
          <w:p w14:paraId="4066E8FF" w14:textId="77777777" w:rsidR="0049745F" w:rsidRPr="001F1162" w:rsidRDefault="0049745F" w:rsidP="0049745F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 xml:space="preserve">Fechas de programación </w:t>
            </w:r>
          </w:p>
        </w:tc>
        <w:tc>
          <w:tcPr>
            <w:tcW w:w="141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B3D7"/>
            <w:hideMark/>
          </w:tcPr>
          <w:p w14:paraId="47055EEB" w14:textId="77777777" w:rsidR="000B78F6" w:rsidRPr="001F1162" w:rsidRDefault="006E1F7A" w:rsidP="0049745F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Desayuno</w:t>
            </w:r>
          </w:p>
          <w:p w14:paraId="341746DF" w14:textId="77777777" w:rsidR="0049745F" w:rsidRPr="001F1162" w:rsidRDefault="000B78F6" w:rsidP="0049745F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 xml:space="preserve">Servicio  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5B3D7"/>
            <w:hideMark/>
          </w:tcPr>
          <w:p w14:paraId="7C06A942" w14:textId="77777777" w:rsidR="000B78F6" w:rsidRPr="001F1162" w:rsidRDefault="0049745F" w:rsidP="0049745F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Comida</w:t>
            </w:r>
          </w:p>
          <w:p w14:paraId="2698376C" w14:textId="77777777" w:rsidR="0049745F" w:rsidRPr="001F1162" w:rsidRDefault="000B78F6" w:rsidP="0049745F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 xml:space="preserve">Servicio   </w:t>
            </w:r>
          </w:p>
        </w:tc>
      </w:tr>
      <w:tr w:rsidR="00CA46BC" w:rsidRPr="001F1162" w14:paraId="252B6799" w14:textId="77777777" w:rsidTr="00BE6812">
        <w:trPr>
          <w:trHeight w:val="523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009DFF5" w14:textId="0F6BC5AE" w:rsidR="00CA46BC" w:rsidRPr="001F1162" w:rsidRDefault="00CA46BC" w:rsidP="00C129D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>Parque de Casas Móviles A-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E02486F" w14:textId="77777777" w:rsidR="00971BAB" w:rsidRPr="00742943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eaQEPdJKiNzjxPcHF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1025 Garner St.</w:t>
            </w:r>
          </w:p>
          <w:p w14:paraId="75E19531" w14:textId="28A19C13" w:rsidR="00CA46BC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742943">
              <w:rPr>
                <w:rStyle w:val="Hyperlink"/>
                <w:rFonts w:ascii="Tahoma" w:hAnsi="Tahoma" w:cs="Tahoma"/>
                <w:sz w:val="20"/>
                <w:szCs w:val="20"/>
              </w:rPr>
              <w:t>Colorado Springs, CO 80905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256046" w14:textId="48AFA3CD" w:rsidR="00CA46BC" w:rsidRPr="001F1162" w:rsidRDefault="00D96122" w:rsidP="00C129D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6EB57CA" w14:textId="7F6B220B" w:rsidR="00CA46BC" w:rsidRPr="001F1162" w:rsidRDefault="00A56114" w:rsidP="00C129D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7D93AB9B" w14:textId="1A79707D" w:rsidR="00CA46BC" w:rsidRPr="001F1162" w:rsidRDefault="00DE4108" w:rsidP="006F473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0:30 – 11:00</w:t>
            </w:r>
          </w:p>
        </w:tc>
      </w:tr>
      <w:tr w:rsidR="008D0A74" w:rsidRPr="001F1162" w14:paraId="175DD6B8" w14:textId="77777777" w:rsidTr="00BE6812">
        <w:trPr>
          <w:trHeight w:val="523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CD17B21" w14:textId="1B91C29A" w:rsidR="008D0A74" w:rsidRPr="001F1162" w:rsidRDefault="008D0A74" w:rsidP="008D0A74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>Parque de Casas Móviles de Canterbur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8AAFC7E" w14:textId="77777777" w:rsidR="00971BAB" w:rsidRPr="00742943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gmdxRKXw6FCBak4Lw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3020 S. Powers Blvd. </w:t>
            </w:r>
          </w:p>
          <w:p w14:paraId="6B6D99B2" w14:textId="62A55399" w:rsidR="008D0A74" w:rsidRPr="00126434" w:rsidRDefault="00971BAB" w:rsidP="00971BAB">
            <w:pPr>
              <w:pStyle w:val="Default"/>
              <w:rPr>
                <w:sz w:val="20"/>
                <w:szCs w:val="20"/>
              </w:rPr>
            </w:pPr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6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AE3EDE" w14:textId="088A7896" w:rsidR="008D0A74" w:rsidRPr="00940557" w:rsidRDefault="008D0A74" w:rsidP="008D0A74">
            <w:pPr>
              <w:pStyle w:val="Default"/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AEB891" w14:textId="6C15DB0E" w:rsidR="008D0A74" w:rsidRPr="001F1162" w:rsidRDefault="008D0A74" w:rsidP="008D0A74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5AEB7E6C" w14:textId="0EC0B7A3" w:rsidR="008D0A74" w:rsidRPr="001F1162" w:rsidRDefault="008D0A74" w:rsidP="008D0A74">
            <w:pPr>
              <w:pStyle w:val="Default"/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40 – 12:10</w:t>
            </w:r>
          </w:p>
        </w:tc>
      </w:tr>
      <w:tr w:rsidR="00971BAB" w:rsidRPr="001F1162" w14:paraId="228F217D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7F8CFEB" w14:textId="2251FECF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Academia Militar de Colorad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9B250C" w14:textId="77777777" w:rsidR="00971BAB" w:rsidRPr="00742943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afhxkzUpHINfKpKc8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Vista de </w:t>
            </w:r>
            <w:proofErr w:type="spellStart"/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mando</w:t>
            </w:r>
            <w:proofErr w:type="spellEnd"/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 360</w:t>
            </w:r>
          </w:p>
          <w:p w14:paraId="0F4D3215" w14:textId="48E91A1F" w:rsidR="00971BAB" w:rsidRPr="008D0A74" w:rsidRDefault="00971BAB" w:rsidP="00971BAB">
            <w:pPr>
              <w:pStyle w:val="Default"/>
            </w:pPr>
            <w:r w:rsidRPr="00742943">
              <w:rPr>
                <w:rStyle w:val="Hyperlink"/>
                <w:sz w:val="20"/>
                <w:szCs w:val="20"/>
              </w:rPr>
              <w:t>Colorado Springs, CO 80915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86FC97" w14:textId="4340C49F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894DFBC" w14:textId="142B6091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7:30-8: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257EF96" w14:textId="11FD88C3" w:rsidR="00971BAB" w:rsidRPr="00DF2BA8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0:30 - 11:00</w:t>
            </w:r>
          </w:p>
        </w:tc>
      </w:tr>
      <w:tr w:rsidR="00971BAB" w:rsidRPr="001F1162" w14:paraId="49D67E71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8816BD" w14:textId="53C89EAD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>Centro Comunitario Deerfield Hill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672AF6" w14:textId="77777777" w:rsidR="00971BAB" w:rsidRPr="00742943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lnLjPkgXI12gBwQ7W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4290 Deerfield Hills Rd. </w:t>
            </w:r>
          </w:p>
          <w:p w14:paraId="53DD4386" w14:textId="30E7EBCC" w:rsidR="00971BAB" w:rsidRPr="001F1162" w:rsidRDefault="00971BAB" w:rsidP="00971BAB">
            <w:pPr>
              <w:pStyle w:val="Default"/>
              <w:rPr>
                <w:rFonts w:ascii="Tahoma" w:hAnsi="Tahoma" w:cs="Tahoma"/>
                <w:sz w:val="20"/>
                <w:szCs w:val="20"/>
              </w:rPr>
            </w:pPr>
            <w:r w:rsidRPr="00742943">
              <w:rPr>
                <w:rStyle w:val="Hyperlink"/>
                <w:rFonts w:ascii="Tahoma" w:hAnsi="Tahoma" w:cs="Tahoma"/>
                <w:sz w:val="20"/>
                <w:szCs w:val="20"/>
              </w:rPr>
              <w:t>Colorado Springs, CO 80916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7456FA" w14:textId="40ECA290" w:rsidR="00971BAB" w:rsidRPr="001F1162" w:rsidRDefault="00971BAB" w:rsidP="00971BAB">
            <w:pPr>
              <w:pStyle w:val="Default"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3992DC" w14:textId="1C90E2A9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17C3B3D4" w14:textId="0CB4DDFB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2:15 - 12:45</w:t>
            </w:r>
          </w:p>
        </w:tc>
      </w:tr>
      <w:tr w:rsidR="00971BAB" w:rsidRPr="001F1162" w14:paraId="0BE32CF3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FE15F02" w14:textId="7777777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Biblioteca de la Sucursal Este </w:t>
            </w:r>
          </w:p>
          <w:p w14:paraId="6B0A145A" w14:textId="0406D421" w:rsidR="00971BAB" w:rsidRPr="003C5E82" w:rsidRDefault="00971BAB" w:rsidP="00971BAB">
            <w:pPr>
              <w:pStyle w:val="Default"/>
              <w:rPr>
                <w:rFonts w:ascii="Tahoma" w:hAnsi="Tahoma" w:cs="Tahoma"/>
                <w:bCs/>
                <w:sz w:val="20"/>
                <w:szCs w:val="20"/>
              </w:rPr>
            </w:pPr>
            <w:r w:rsidRPr="003C5E82">
              <w:rPr>
                <w:rFonts w:ascii="Tahoma" w:eastAsia="Times New Roman" w:hAnsi="Tahoma" w:cs="Tahoma"/>
                <w:bCs/>
                <w:sz w:val="20"/>
                <w:szCs w:val="20"/>
              </w:rPr>
              <w:t>(Fuera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1F8BE86" w14:textId="2B05A9D1" w:rsidR="00971BAB" w:rsidRPr="00742943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BFtq6fcfo9vhMNN49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742943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5550 N. Union Blvd.</w:t>
            </w:r>
          </w:p>
          <w:p w14:paraId="46F5E20F" w14:textId="1EB20395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742943">
              <w:rPr>
                <w:rStyle w:val="Hyperlink"/>
                <w:rFonts w:ascii="Tahoma" w:hAnsi="Tahoma" w:cs="Tahoma"/>
                <w:sz w:val="20"/>
                <w:szCs w:val="20"/>
              </w:rPr>
              <w:t>Colorado Springs, CO 80918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0A315E" w14:textId="1B8D9187" w:rsidR="00971BAB" w:rsidRPr="001F1162" w:rsidRDefault="00971BAB" w:rsidP="00971BAB">
            <w:pPr>
              <w:pStyle w:val="Default"/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414A982" w14:textId="35BEFBDF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67B7A934" w14:textId="501CC674" w:rsidR="00971BAB" w:rsidRPr="001F1162" w:rsidRDefault="00971BAB" w:rsidP="00971BAB">
            <w:pPr>
              <w:pStyle w:val="Default"/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00 – 12:00</w:t>
            </w:r>
          </w:p>
        </w:tc>
      </w:tr>
      <w:tr w:rsidR="00971BAB" w:rsidRPr="001F1162" w14:paraId="019CB97A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6AA2E13" w14:textId="0CB6A30E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>Escuela Primaria Grant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9AA490" w14:textId="77777777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yjWZU3DPEVf1byMtS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3215 Westwood Blvd </w:t>
            </w:r>
          </w:p>
          <w:p w14:paraId="09B66539" w14:textId="7AA7F8C8" w:rsidR="00971BAB" w:rsidRPr="001F1162" w:rsidRDefault="00971BAB" w:rsidP="00971BAB">
            <w:pPr>
              <w:pStyle w:val="Default"/>
              <w:rPr>
                <w:rFonts w:ascii="Tahoma" w:hAnsi="Tahoma" w:cs="Tahoma"/>
                <w:sz w:val="20"/>
                <w:szCs w:val="20"/>
              </w:rPr>
            </w:pPr>
            <w:r w:rsidRPr="00083991">
              <w:rPr>
                <w:rStyle w:val="Hyperlink"/>
                <w:rFonts w:ascii="Tahoma" w:hAnsi="Tahoma" w:cs="Tahoma"/>
                <w:sz w:val="20"/>
                <w:szCs w:val="20"/>
              </w:rPr>
              <w:t>Colorado Springs, CO 80918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55F8C6" w14:textId="56F7F9C9" w:rsidR="00971BAB" w:rsidRPr="001F1162" w:rsidRDefault="00971BAB" w:rsidP="00971BAB">
            <w:pPr>
              <w:pStyle w:val="Default"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29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E359F31" w14:textId="0078E6C8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8:10 – 8: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A28FDC8" w14:textId="512E67C4" w:rsidR="00971BAB" w:rsidRPr="001F1162" w:rsidRDefault="00971BAB" w:rsidP="00971BAB">
            <w:pPr>
              <w:pStyle w:val="Default"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1:00 – 11:30</w:t>
            </w:r>
          </w:p>
        </w:tc>
      </w:tr>
      <w:tr w:rsidR="00971BAB" w:rsidRPr="001F1162" w14:paraId="4A53FF18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E0F3F68" w14:textId="7777777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Comunidad Hillside </w:t>
            </w:r>
          </w:p>
          <w:p w14:paraId="747B59D2" w14:textId="2A00728B" w:rsidR="00971BAB" w:rsidRPr="003C5E8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  <w:r w:rsidRPr="003C5E8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entro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ECC6C9" w14:textId="77777777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LWk449pAeDC7RVLGu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925 Institute St.</w:t>
            </w:r>
          </w:p>
          <w:p w14:paraId="3B31B391" w14:textId="3692D720" w:rsidR="00971BAB" w:rsidRPr="001F1162" w:rsidRDefault="00971BAB" w:rsidP="00971BAB">
            <w:pPr>
              <w:pStyle w:val="Default"/>
              <w:rPr>
                <w:rFonts w:ascii="Tahoma" w:hAnsi="Tahoma" w:cs="Tahoma"/>
                <w:sz w:val="20"/>
                <w:szCs w:val="20"/>
              </w:rPr>
            </w:pP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0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C29943" w14:textId="287DDE37" w:rsidR="00971BAB" w:rsidRPr="001F1162" w:rsidRDefault="00971BAB" w:rsidP="00971BAB">
            <w:pPr>
              <w:pStyle w:val="Default"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07EAC81" w14:textId="0F2086D9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6ACB2CC" w14:textId="53A8F217" w:rsidR="00971BAB" w:rsidRPr="001F1162" w:rsidRDefault="00971BAB" w:rsidP="00971BAB">
            <w:pPr>
              <w:pStyle w:val="Default"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35 – 12:00</w:t>
            </w:r>
          </w:p>
        </w:tc>
      </w:tr>
      <w:tr w:rsidR="00971BAB" w:rsidRPr="001F1162" w14:paraId="1A884689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AB5EF5C" w14:textId="7777777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Santa Cruz  </w:t>
            </w:r>
          </w:p>
          <w:p w14:paraId="5090E0E6" w14:textId="40AC7822" w:rsidR="00971BAB" w:rsidRPr="003C5E8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  <w:r w:rsidRPr="003C5E8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Iglesia Luterana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11B6D94" w14:textId="77777777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d32pP1T723ggy09No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4125 Constitution Ave </w:t>
            </w:r>
          </w:p>
          <w:p w14:paraId="6110A4E1" w14:textId="74479EF4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09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9236F6" w14:textId="5EF61E99" w:rsidR="00971BAB" w:rsidRPr="00355A9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5 de junio – 19 de jun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253526F" w14:textId="284AD8A0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118E48B7" w14:textId="5A652DB1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2:00 – 12:30</w:t>
            </w:r>
          </w:p>
        </w:tc>
      </w:tr>
      <w:tr w:rsidR="00971BAB" w:rsidRPr="001F1162" w14:paraId="57D4E2F5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9F7A16A" w14:textId="37278B6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Escuela Primaria Jackson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FCDCA32" w14:textId="77777777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7Q2ESI4573oYQIk7u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4340 </w:t>
            </w:r>
            <w:proofErr w:type="spellStart"/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Edwinstowe</w:t>
            </w:r>
            <w:proofErr w:type="spellEnd"/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 Ave</w:t>
            </w:r>
          </w:p>
          <w:p w14:paraId="7BF82809" w14:textId="64D292E3" w:rsidR="00971BAB" w:rsidRPr="008D0A74" w:rsidRDefault="00971BAB" w:rsidP="00971BAB">
            <w:pPr>
              <w:pStyle w:val="Default"/>
            </w:pPr>
            <w:r w:rsidRPr="00083991">
              <w:rPr>
                <w:rStyle w:val="Hyperlink"/>
                <w:sz w:val="20"/>
                <w:szCs w:val="20"/>
              </w:rPr>
              <w:t>Colorado Springs, CO 80907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A24DAE0" w14:textId="7E7FFCE2" w:rsidR="00971BAB" w:rsidRPr="001F1162" w:rsidRDefault="00971BAB" w:rsidP="00971BAB">
            <w:pPr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29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EDBC15" w14:textId="098FF02F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8:00-8: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5556372" w14:textId="4289630C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11:00 – 11:30 </w:t>
            </w:r>
          </w:p>
        </w:tc>
      </w:tr>
      <w:tr w:rsidR="00971BAB" w:rsidRPr="001F1162" w14:paraId="10A2EC7F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3E0A7FD" w14:textId="4329566E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Academia Junior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4199F96" w14:textId="77777777" w:rsidR="00971BAB" w:rsidRPr="00971BA8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J87FYy1paRZr9Qjmr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4750 El Camino Dr </w:t>
            </w:r>
          </w:p>
          <w:p w14:paraId="4C996023" w14:textId="660BEF3E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8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30A06A4" w14:textId="6F6A5179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27 de mayo -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2AD98F2" w14:textId="41AE8F92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78D14DCF" w14:textId="1B8A4EE3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0:30 – 11:00</w:t>
            </w:r>
          </w:p>
        </w:tc>
      </w:tr>
      <w:tr w:rsidR="00971BAB" w:rsidRPr="001F1162" w14:paraId="5B220AEE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91A7935" w14:textId="4C9597DD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Escuela Primaria Keller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6CA1BEE" w14:textId="34B64501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CtHhg1kvUrP3hoqeM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3730 Montebello Dr. W.</w:t>
            </w:r>
          </w:p>
          <w:p w14:paraId="47A8B77A" w14:textId="629E25F7" w:rsidR="00971BAB" w:rsidRPr="000E59C3" w:rsidRDefault="00971BAB" w:rsidP="00971BAB">
            <w:pPr>
              <w:pStyle w:val="Default"/>
            </w:pPr>
            <w:r w:rsidRPr="00083991">
              <w:rPr>
                <w:rStyle w:val="Hyperlink"/>
                <w:sz w:val="20"/>
                <w:szCs w:val="20"/>
              </w:rPr>
              <w:t>Colorado Springs, CO 80918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E939944" w14:textId="755E3691" w:rsidR="00971BAB" w:rsidRPr="001F1162" w:rsidRDefault="00971BAB" w:rsidP="00971BAB">
            <w:pPr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29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6B864A" w14:textId="65DFE825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8:10 – 8: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0B0BB4C1" w14:textId="715C7D32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00 – 11:30</w:t>
            </w:r>
          </w:p>
        </w:tc>
      </w:tr>
      <w:tr w:rsidR="00971BAB" w:rsidRPr="001F1162" w14:paraId="3F05AB20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DCDDE2C" w14:textId="74DC0B7E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McCoy Pequeño John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1A822F2" w14:textId="77777777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W0U2bx8jRN23i2DRw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6805 Bismark Rd,</w:t>
            </w:r>
          </w:p>
          <w:p w14:paraId="5DD12E27" w14:textId="07FD40EB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22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CE464DC" w14:textId="26E5AA20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0FE2BD5" w14:textId="6D6B9225" w:rsidR="00971BAB" w:rsidRPr="001F1162" w:rsidRDefault="00971BAB" w:rsidP="00971BAB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51E45109" w14:textId="69E3EF9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0:30- 11:00</w:t>
            </w:r>
          </w:p>
        </w:tc>
      </w:tr>
      <w:tr w:rsidR="00971BAB" w:rsidRPr="001F1162" w14:paraId="2EE8BF80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0DBD93" w14:textId="7777777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>Praderas</w:t>
            </w:r>
          </w:p>
          <w:p w14:paraId="087905F8" w14:textId="7D2EB1BA" w:rsidR="00971BAB" w:rsidRPr="003C5E8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  <w:r w:rsidRPr="003C5E8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Parque de Casas Móviles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4CD5B32" w14:textId="7F480243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share.google/fpmdkmfTmO8cWMCd2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4825 </w:t>
            </w:r>
            <w:proofErr w:type="spellStart"/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Astrozon</w:t>
            </w:r>
            <w:proofErr w:type="spellEnd"/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 Blvd.</w:t>
            </w:r>
          </w:p>
          <w:p w14:paraId="25E6BFF4" w14:textId="053075EB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6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05ECAB6" w14:textId="7A1FBCD6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935E23" w14:textId="4C3F642F" w:rsidR="00971BAB" w:rsidRPr="001F1162" w:rsidRDefault="00971BAB" w:rsidP="00971BAB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038F637F" w14:textId="2A5A0C03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00 – 11:30</w:t>
            </w:r>
          </w:p>
        </w:tc>
      </w:tr>
      <w:tr w:rsidR="00971BAB" w:rsidRPr="001F1162" w14:paraId="1EF6DEDF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1B5A5ED" w14:textId="7777777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Parque Memorial </w:t>
            </w:r>
            <w:r w:rsidRPr="0054712E">
              <w:rPr>
                <w:rFonts w:ascii="Tahoma" w:eastAsia="Times New Roman" w:hAnsi="Tahoma" w:cs="Tahoma"/>
                <w:bCs/>
                <w:sz w:val="16"/>
                <w:szCs w:val="16"/>
              </w:rPr>
              <w:t>(lado suroeste)</w:t>
            </w:r>
          </w:p>
          <w:p w14:paraId="606FAA6A" w14:textId="00AB2F19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hAnsi="Tahoma" w:cs="Tahoma"/>
                <w:sz w:val="20"/>
                <w:szCs w:val="20"/>
              </w:rPr>
              <w:t>Parque infantil junto a la play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4872266" w14:textId="70CCDD93" w:rsidR="00971BAB" w:rsidRPr="00971BAB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yuNu65q4QHASvnAU6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971BAB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715 Prospect Lake Dr. </w:t>
            </w:r>
          </w:p>
          <w:p w14:paraId="36E98E15" w14:textId="1546FE68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971BAB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0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8FC9E4F" w14:textId="3DCD35AE" w:rsidR="00971BAB" w:rsidRPr="001F1162" w:rsidRDefault="00971BAB" w:rsidP="00971BAB">
            <w:pPr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521F01" w14:textId="7D06BAA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3F7C4F31" w14:textId="0F780A5C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45 – 12:15</w:t>
            </w:r>
          </w:p>
        </w:tc>
      </w:tr>
      <w:tr w:rsidR="00971BAB" w:rsidRPr="001F1162" w14:paraId="7659750D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D62414" w14:textId="7777777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Parque Conmemorativo #2 </w:t>
            </w:r>
          </w:p>
          <w:p w14:paraId="6A185213" w14:textId="3932EFD7" w:rsidR="00971BAB" w:rsidRPr="001F1162" w:rsidRDefault="00971BAB" w:rsidP="00971BAB">
            <w:pPr>
              <w:pStyle w:val="Default"/>
              <w:rPr>
                <w:rFonts w:ascii="Tahoma" w:hAnsi="Tahoma" w:cs="Tahoma"/>
                <w:sz w:val="20"/>
                <w:szCs w:val="20"/>
              </w:rPr>
            </w:pPr>
            <w:r w:rsidRPr="0054712E">
              <w:rPr>
                <w:rFonts w:ascii="Tahoma" w:hAnsi="Tahoma" w:cs="Tahoma"/>
                <w:bCs/>
                <w:sz w:val="20"/>
                <w:szCs w:val="20"/>
              </w:rPr>
              <w:t>Lado Union (este) del lag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9DB86D" w14:textId="3E84CA5A" w:rsidR="00971BAB" w:rsidRPr="00971BAB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GnYXZcyJFo9P58BA6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971BAB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280 S. Union Blvd.</w:t>
            </w:r>
          </w:p>
          <w:p w14:paraId="37B9CADB" w14:textId="0B0323F8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971BAB">
              <w:rPr>
                <w:rStyle w:val="Hyperlink"/>
                <w:rFonts w:ascii="Tahoma" w:hAnsi="Tahoma" w:cs="Tahoma"/>
                <w:sz w:val="20"/>
                <w:szCs w:val="20"/>
              </w:rPr>
              <w:t>Colorado Springs, CO 80910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DA7FCFC" w14:textId="524CC720" w:rsidR="00971BAB" w:rsidRPr="001F1162" w:rsidRDefault="00971BAB" w:rsidP="00971BAB">
            <w:pPr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A1500C" w14:textId="426D4842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52990F7B" w14:textId="77777777" w:rsidR="00971BAB" w:rsidRDefault="00971BAB" w:rsidP="00971BAB">
            <w:pPr>
              <w:widowControl/>
              <w:autoSpaceDE/>
              <w:autoSpaceDN/>
              <w:adjustRightInd/>
              <w:jc w:val="center"/>
              <w:rPr>
                <w:rFonts w:ascii="Tahoma" w:eastAsia="Times New Roman" w:hAnsi="Tahoma" w:cs="Tahoma"/>
                <w:sz w:val="20"/>
                <w:szCs w:val="20"/>
              </w:rPr>
            </w:pPr>
          </w:p>
          <w:p w14:paraId="45B9720F" w14:textId="67456D65" w:rsidR="00971BAB" w:rsidRPr="00862774" w:rsidRDefault="00971BAB" w:rsidP="00971BA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 – 11:30</w:t>
            </w:r>
          </w:p>
        </w:tc>
      </w:tr>
      <w:tr w:rsidR="00971BAB" w:rsidRPr="001F1162" w14:paraId="727C97A1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1B783CC" w14:textId="7777777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lastRenderedPageBreak/>
              <w:t xml:space="preserve">Instituto Mitchell </w:t>
            </w:r>
          </w:p>
          <w:p w14:paraId="53BF81C6" w14:textId="6847FF20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hAnsi="Tahoma" w:cs="Tahoma"/>
                <w:sz w:val="20"/>
                <w:szCs w:val="20"/>
              </w:rPr>
              <w:t xml:space="preserve">Fuera en San Miguel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A6E18F2" w14:textId="77777777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kaZbzmLZuWpKAVXG8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1205 Potter Dr. </w:t>
            </w:r>
          </w:p>
          <w:p w14:paraId="74E277BF" w14:textId="7CBFD35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5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F18CD07" w14:textId="551EF811" w:rsidR="00971BAB" w:rsidRPr="001F1162" w:rsidRDefault="00971BAB" w:rsidP="00971BAB">
            <w:pPr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7E5C15" w14:textId="5E8CC003" w:rsidR="00971BAB" w:rsidRPr="001506F7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3B9F89F7" w14:textId="0A4517A4" w:rsidR="00971BAB" w:rsidRPr="001506F7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1:00 – 11:30</w:t>
            </w:r>
          </w:p>
        </w:tc>
      </w:tr>
      <w:tr w:rsidR="00971BAB" w:rsidRPr="001F1162" w14:paraId="487FCD1F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2A2FBE7" w14:textId="1A73B396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Escuela Primaria Monro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ED676C2" w14:textId="33375329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5WoEUr7wMk8zM28c6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15 Chelton Rd.</w:t>
            </w:r>
          </w:p>
          <w:p w14:paraId="11A6906E" w14:textId="4496C931" w:rsidR="00971BAB" w:rsidRPr="000E59C3" w:rsidRDefault="00971BAB" w:rsidP="00971BAB">
            <w:pPr>
              <w:pStyle w:val="Default"/>
              <w:rPr>
                <w:sz w:val="20"/>
                <w:szCs w:val="20"/>
              </w:rPr>
            </w:pPr>
            <w:r w:rsidRPr="00083991">
              <w:rPr>
                <w:rStyle w:val="Hyperlink"/>
                <w:sz w:val="20"/>
                <w:szCs w:val="20"/>
              </w:rPr>
              <w:t>Colorado Springs, CO 80910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FF98B0" w14:textId="5CDE7C56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29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19171C8" w14:textId="7DA117A1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8:00 – 8: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13C6B0F8" w14:textId="4F25B863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1:00 – 11:30</w:t>
            </w:r>
          </w:p>
        </w:tc>
      </w:tr>
      <w:tr w:rsidR="00971BAB" w:rsidRPr="001F1162" w14:paraId="3FBE4B69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B725BDB" w14:textId="3F4EBE8F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Escuela Secundaria Nort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9683AD6" w14:textId="11B0B1AE" w:rsidR="00971BAB" w:rsidRPr="00971BA8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bwUiQD18h4fWAuon6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612 E Yampa St.</w:t>
            </w:r>
          </w:p>
          <w:p w14:paraId="3D3A9A67" w14:textId="4EA5E993" w:rsidR="00971BAB" w:rsidRPr="000E59C3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03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4243F4" w14:textId="77F94E00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7 de julio – 23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3595A5" w14:textId="6BD344F5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53BAC903" w14:textId="4B442629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1:45 – 12:15</w:t>
            </w:r>
          </w:p>
        </w:tc>
      </w:tr>
      <w:tr w:rsidR="00971BAB" w:rsidRPr="001F1162" w14:paraId="1F312013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1B50362" w14:textId="08234AC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>Parque Palmer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84319DC" w14:textId="41747B2C" w:rsidR="00971BAB" w:rsidRPr="0008399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pUos5SiKpVKuZYxCA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3650 </w:t>
            </w:r>
            <w:proofErr w:type="spellStart"/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Maizeland</w:t>
            </w:r>
            <w:proofErr w:type="spellEnd"/>
            <w:r w:rsidRPr="0008399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 Rd.</w:t>
            </w:r>
          </w:p>
          <w:p w14:paraId="784FAA2E" w14:textId="3143DDEC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083991">
              <w:rPr>
                <w:rStyle w:val="Hyperlink"/>
                <w:rFonts w:ascii="Tahoma" w:hAnsi="Tahoma" w:cs="Tahoma"/>
                <w:sz w:val="20"/>
                <w:szCs w:val="20"/>
              </w:rPr>
              <w:t>Colorado Springs, CO 80909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3408FEA" w14:textId="52AE9D2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EDDB861" w14:textId="38CB339C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1AF7602B" w14:textId="00DE12D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45 – 12:15</w:t>
            </w:r>
          </w:p>
        </w:tc>
      </w:tr>
      <w:tr w:rsidR="00971BAB" w:rsidRPr="001F1162" w14:paraId="523ED9D9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E74FAF" w14:textId="3F84508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Parque Amariático Panoram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3B7C0FE" w14:textId="77777777" w:rsidR="00971BAB" w:rsidRPr="00B45554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4oQnC8XbrL6vrW5C7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B45554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4550 Fenton Rd. </w:t>
            </w:r>
          </w:p>
          <w:p w14:paraId="05E8B8DC" w14:textId="2B739210" w:rsidR="00971BAB" w:rsidRPr="00903402" w:rsidRDefault="00971BAB" w:rsidP="00971BAB">
            <w:pPr>
              <w:pStyle w:val="Default"/>
              <w:rPr>
                <w:rFonts w:ascii="Tahoma" w:hAnsi="Tahoma" w:cs="Tahoma"/>
              </w:rPr>
            </w:pPr>
            <w:r w:rsidRPr="00B45554">
              <w:rPr>
                <w:rStyle w:val="Hyperlink"/>
                <w:rFonts w:ascii="Tahoma" w:hAnsi="Tahoma" w:cs="Tahoma"/>
                <w:sz w:val="20"/>
                <w:szCs w:val="20"/>
              </w:rPr>
              <w:t>Colorado Springs, CO 80916</w:t>
            </w:r>
            <w:r>
              <w:rPr>
                <w:rFonts w:ascii="Tahoma" w:eastAsia="Times New Roman" w:hAnsi="Tahoma" w:cs="Tahoma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087097" w14:textId="41263F83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AD4322F" w14:textId="74CE3DAD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39963367" w14:textId="6CBDF574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1:30 – 12:00</w:t>
            </w:r>
          </w:p>
        </w:tc>
      </w:tr>
      <w:tr w:rsidR="00971BAB" w:rsidRPr="001F1162" w14:paraId="3245C006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C8468C" w14:textId="28B442A0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>Escuela Charter Roosevelt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CFAC3D6" w14:textId="77777777" w:rsidR="00971BAB" w:rsidRPr="006938F1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R4cAh7DGV1eqSfmq9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6938F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 xml:space="preserve">205 S. Byron Dr. </w:t>
            </w:r>
          </w:p>
          <w:p w14:paraId="754751FB" w14:textId="0B37A30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6938F1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0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210FC8" w14:textId="74137AFF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 de junio – 12 de jun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B674067" w14:textId="4700C31A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7:45 – 8: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331E739B" w14:textId="1F3937E7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45 – 12:15</w:t>
            </w:r>
          </w:p>
        </w:tc>
      </w:tr>
      <w:tr w:rsidR="00971BAB" w:rsidRPr="001F1162" w14:paraId="0C5ACE2E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881EA9" w14:textId="3E9C416B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b/>
                <w:sz w:val="20"/>
                <w:szCs w:val="20"/>
              </w:rPr>
              <w:t>Beca Round Up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93224E" w14:textId="63CC5CC6" w:rsidR="00971BAB" w:rsidRPr="007C3888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PXLkbApmYxtZrXUY9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7C388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2121 E. La Salle St.</w:t>
            </w:r>
          </w:p>
          <w:p w14:paraId="1959976F" w14:textId="06980C91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7C388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09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74AC71" w14:textId="674DA0E8" w:rsidR="00971BAB" w:rsidRPr="001F1162" w:rsidRDefault="00971BAB" w:rsidP="00971BAB">
            <w:pPr>
              <w:pStyle w:val="Default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31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080F3D" w14:textId="35D73E31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183D8D1A" w14:textId="179A4029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15 – 11:45</w:t>
            </w:r>
          </w:p>
        </w:tc>
      </w:tr>
      <w:tr w:rsidR="00971BAB" w:rsidRPr="001F1162" w14:paraId="7CE560BB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06745A2" w14:textId="0B045AD8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Escuela Primaria Rudy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9EEF559" w14:textId="7C7BB1F0" w:rsidR="00971BAB" w:rsidRPr="00971BA8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XT9YNKpXXi5BFAqZ8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5370 Cracker Barrel Cir.</w:t>
            </w:r>
          </w:p>
          <w:p w14:paraId="24E7391C" w14:textId="1F4734C5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7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586B82B" w14:textId="04B20567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27 de mayo – 29 de jul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543106" w14:textId="3C85F7A4" w:rsidR="00971BAB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8:00-8: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34E98022" w14:textId="7A7A2365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 w:rsidRPr="001F1162">
              <w:rPr>
                <w:rFonts w:ascii="Tahoma" w:eastAsia="Times New Roman" w:hAnsi="Tahoma" w:cs="Tahoma"/>
                <w:sz w:val="20"/>
                <w:szCs w:val="20"/>
              </w:rPr>
              <w:t>11:00 – 12:00</w:t>
            </w:r>
          </w:p>
        </w:tc>
      </w:tr>
      <w:tr w:rsidR="00971BAB" w:rsidRPr="001F1162" w14:paraId="31E719CC" w14:textId="77777777" w:rsidTr="00BE6812">
        <w:trPr>
          <w:trHeight w:val="600"/>
        </w:trPr>
        <w:tc>
          <w:tcPr>
            <w:tcW w:w="24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6DD21BE" w14:textId="3A795071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Escuela Primaria Wilson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AA1372B" w14:textId="5EE54730" w:rsidR="00971BAB" w:rsidRPr="00971BA8" w:rsidRDefault="00971BAB" w:rsidP="00971BAB">
            <w:pPr>
              <w:widowControl/>
              <w:autoSpaceDE/>
              <w:autoSpaceDN/>
              <w:adjustRightInd/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begin"/>
            </w:r>
            <w:r>
              <w:rPr>
                <w:rFonts w:ascii="Tahoma" w:eastAsia="Times New Roman" w:hAnsi="Tahoma" w:cs="Tahoma"/>
                <w:sz w:val="20"/>
                <w:szCs w:val="20"/>
              </w:rPr>
              <w:instrText>HYPERLINK "https://maps.app.goo.gl/xfC77QUJthuUCTCt8"</w:instrText>
            </w:r>
            <w:r>
              <w:rPr>
                <w:rFonts w:ascii="Tahoma" w:eastAsia="Times New Roman" w:hAnsi="Tahoma" w:cs="Tahoma"/>
                <w:sz w:val="20"/>
                <w:szCs w:val="20"/>
              </w:rPr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separate"/>
            </w: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1409 De Reamer Cir.</w:t>
            </w:r>
          </w:p>
          <w:p w14:paraId="6C641F4E" w14:textId="45CE6674" w:rsidR="00971BAB" w:rsidRPr="000E59C3" w:rsidRDefault="00971BAB" w:rsidP="00971BAB">
            <w:pPr>
              <w:pStyle w:val="Default"/>
            </w:pPr>
            <w:r w:rsidRPr="00971BA8">
              <w:rPr>
                <w:rStyle w:val="Hyperlink"/>
                <w:rFonts w:ascii="Tahoma" w:eastAsia="Times New Roman" w:hAnsi="Tahoma" w:cs="Tahoma"/>
                <w:sz w:val="20"/>
                <w:szCs w:val="20"/>
              </w:rPr>
              <w:t>Colorado Springs, CO 80915</w:t>
            </w:r>
            <w:r>
              <w:rPr>
                <w:rFonts w:ascii="Tahoma" w:eastAsia="Times New Roman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11F6C2" w14:textId="5DAF07A1" w:rsidR="00971BAB" w:rsidRPr="001F1162" w:rsidRDefault="00971BAB" w:rsidP="00971BAB">
            <w:pPr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 de junio - 12 de junio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4346165" w14:textId="408F6863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No disponi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8892F44" w14:textId="16146E91" w:rsidR="00971BAB" w:rsidRPr="001F1162" w:rsidRDefault="00971BAB" w:rsidP="00971BAB">
            <w:pPr>
              <w:widowControl/>
              <w:autoSpaceDE/>
              <w:autoSpaceDN/>
              <w:adjustRightInd/>
              <w:rPr>
                <w:rFonts w:ascii="Tahoma" w:eastAsia="Times New Roman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11:15 – 11:45</w:t>
            </w:r>
          </w:p>
        </w:tc>
      </w:tr>
    </w:tbl>
    <w:p w14:paraId="69033FBF" w14:textId="0C4FDEE3" w:rsidR="00212F2C" w:rsidRPr="00BA641D" w:rsidRDefault="00BA641D" w:rsidP="00212F2C">
      <w:pPr>
        <w:pStyle w:val="Default"/>
        <w:spacing w:before="100" w:after="100"/>
        <w:ind w:right="60"/>
        <w:rPr>
          <w:rFonts w:ascii="Tahoma" w:hAnsi="Tahoma" w:cs="Tahoma"/>
          <w:sz w:val="14"/>
          <w:szCs w:val="14"/>
        </w:rPr>
      </w:pPr>
      <w:r w:rsidRPr="00BA641D">
        <w:rPr>
          <w:rFonts w:ascii="Tahoma" w:hAnsi="Tahoma" w:cs="Tahoma"/>
          <w:sz w:val="14"/>
          <w:szCs w:val="14"/>
        </w:rPr>
        <w:t>Revisado el 26/05/2026</w:t>
      </w:r>
    </w:p>
    <w:p w14:paraId="68EBFE40" w14:textId="5F8DA00A" w:rsidR="00D25E99" w:rsidRPr="001F1162" w:rsidRDefault="00DF4231" w:rsidP="00212F2C">
      <w:pPr>
        <w:pStyle w:val="Default"/>
        <w:spacing w:before="100" w:after="100"/>
        <w:ind w:right="6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Preguntas- Por favor, llame a los Servicios de Alimentación y Nutrición del Distrito 11, 520-2930. </w:t>
      </w:r>
    </w:p>
    <w:p w14:paraId="18F77757" w14:textId="04710D83" w:rsidR="00DC5D2E" w:rsidRPr="001F1162" w:rsidRDefault="00DC5D2E" w:rsidP="00DC5D2E">
      <w:pPr>
        <w:pStyle w:val="Default"/>
        <w:rPr>
          <w:rFonts w:ascii="Tahoma" w:hAnsi="Tahoma" w:cs="Tahoma"/>
          <w:sz w:val="20"/>
          <w:szCs w:val="20"/>
        </w:rPr>
      </w:pPr>
    </w:p>
    <w:p w14:paraId="00200215" w14:textId="77777777" w:rsidR="00212F2C" w:rsidRPr="001F1162" w:rsidRDefault="00212F2C" w:rsidP="00DC5D2E">
      <w:pPr>
        <w:pStyle w:val="Default"/>
        <w:rPr>
          <w:rFonts w:ascii="Tahoma" w:hAnsi="Tahoma" w:cs="Tahoma"/>
          <w:sz w:val="20"/>
          <w:szCs w:val="20"/>
        </w:rPr>
      </w:pPr>
    </w:p>
    <w:p w14:paraId="68AA08F0" w14:textId="4F5C14C0" w:rsidR="00DC5D2E" w:rsidRPr="00462821" w:rsidRDefault="00DC5D2E" w:rsidP="00462821">
      <w:pPr>
        <w:pStyle w:val="Default"/>
        <w:jc w:val="center"/>
        <w:rPr>
          <w:rFonts w:ascii="Tahoma" w:hAnsi="Tahoma" w:cs="Tahoma"/>
        </w:rPr>
      </w:pPr>
      <w:r w:rsidRPr="00462821">
        <w:rPr>
          <w:rFonts w:ascii="Tahoma" w:hAnsi="Tahoma" w:cs="Tahoma"/>
        </w:rPr>
        <w:t>Esta institución es un proveedor de igualdad de oportunidades.</w:t>
      </w:r>
      <w:bookmarkEnd w:id="0"/>
    </w:p>
    <w:sectPr w:rsidR="00DC5D2E" w:rsidRPr="00462821" w:rsidSect="001F2D75">
      <w:type w:val="continuous"/>
      <w:pgSz w:w="12240" w:h="15840"/>
      <w:pgMar w:top="864" w:right="864" w:bottom="1008" w:left="86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3B1C96" w14:textId="77777777" w:rsidR="00CC504C" w:rsidRDefault="00CC504C" w:rsidP="00034E51">
      <w:r>
        <w:separator/>
      </w:r>
    </w:p>
  </w:endnote>
  <w:endnote w:type="continuationSeparator" w:id="0">
    <w:p w14:paraId="4F883C13" w14:textId="77777777" w:rsidR="00CC504C" w:rsidRDefault="00CC504C" w:rsidP="00034E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25A326" w14:textId="77777777" w:rsidR="00CC504C" w:rsidRDefault="00CC504C" w:rsidP="00034E51">
      <w:r>
        <w:separator/>
      </w:r>
    </w:p>
  </w:footnote>
  <w:footnote w:type="continuationSeparator" w:id="0">
    <w:p w14:paraId="1C0EBE1D" w14:textId="77777777" w:rsidR="00CC504C" w:rsidRDefault="00CC504C" w:rsidP="00034E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4F0730"/>
    <w:multiLevelType w:val="hybridMultilevel"/>
    <w:tmpl w:val="FA10BB50"/>
    <w:lvl w:ilvl="0" w:tplc="D488DB5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BF441A1"/>
    <w:multiLevelType w:val="hybridMultilevel"/>
    <w:tmpl w:val="83BE90A4"/>
    <w:lvl w:ilvl="0" w:tplc="A5D684E4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933597"/>
    <w:multiLevelType w:val="hybridMultilevel"/>
    <w:tmpl w:val="262CAD54"/>
    <w:lvl w:ilvl="0" w:tplc="5674FE4A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D14778"/>
    <w:multiLevelType w:val="hybridMultilevel"/>
    <w:tmpl w:val="9E42F800"/>
    <w:lvl w:ilvl="0" w:tplc="84926C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060FE4"/>
    <w:multiLevelType w:val="hybridMultilevel"/>
    <w:tmpl w:val="3D600AD2"/>
    <w:lvl w:ilvl="0" w:tplc="28828DB8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0461127">
    <w:abstractNumId w:val="1"/>
  </w:num>
  <w:num w:numId="2" w16cid:durableId="592200736">
    <w:abstractNumId w:val="4"/>
  </w:num>
  <w:num w:numId="3" w16cid:durableId="622614532">
    <w:abstractNumId w:val="3"/>
  </w:num>
  <w:num w:numId="4" w16cid:durableId="212622000">
    <w:abstractNumId w:val="0"/>
  </w:num>
  <w:num w:numId="5" w16cid:durableId="5607509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NzM1MDK3MLU0NDBU0lEKTi0uzszPAykwNKwFABjbpkotAAAA"/>
  </w:docVars>
  <w:rsids>
    <w:rsidRoot w:val="00D25E99"/>
    <w:rsid w:val="000107E7"/>
    <w:rsid w:val="0002228E"/>
    <w:rsid w:val="0002721D"/>
    <w:rsid w:val="00027B70"/>
    <w:rsid w:val="00033DE6"/>
    <w:rsid w:val="00034E51"/>
    <w:rsid w:val="00036B7E"/>
    <w:rsid w:val="000414B2"/>
    <w:rsid w:val="00044452"/>
    <w:rsid w:val="00046347"/>
    <w:rsid w:val="000506EC"/>
    <w:rsid w:val="0005393A"/>
    <w:rsid w:val="00056F36"/>
    <w:rsid w:val="000601AA"/>
    <w:rsid w:val="000616D2"/>
    <w:rsid w:val="0007482B"/>
    <w:rsid w:val="000967E6"/>
    <w:rsid w:val="000A3750"/>
    <w:rsid w:val="000B78F6"/>
    <w:rsid w:val="000C1FB9"/>
    <w:rsid w:val="000C5D80"/>
    <w:rsid w:val="000C5F2E"/>
    <w:rsid w:val="000C7753"/>
    <w:rsid w:val="000D025A"/>
    <w:rsid w:val="000D0778"/>
    <w:rsid w:val="000D3876"/>
    <w:rsid w:val="000E59C3"/>
    <w:rsid w:val="000F4B30"/>
    <w:rsid w:val="001103AF"/>
    <w:rsid w:val="00111A22"/>
    <w:rsid w:val="001132BF"/>
    <w:rsid w:val="001242DA"/>
    <w:rsid w:val="001246BD"/>
    <w:rsid w:val="00126434"/>
    <w:rsid w:val="0014142D"/>
    <w:rsid w:val="0014169B"/>
    <w:rsid w:val="00142888"/>
    <w:rsid w:val="00143EC0"/>
    <w:rsid w:val="001506F7"/>
    <w:rsid w:val="00151B99"/>
    <w:rsid w:val="001535C3"/>
    <w:rsid w:val="001669C9"/>
    <w:rsid w:val="00181ADF"/>
    <w:rsid w:val="00193C1A"/>
    <w:rsid w:val="001A3992"/>
    <w:rsid w:val="001B0A1F"/>
    <w:rsid w:val="001B254C"/>
    <w:rsid w:val="001B534F"/>
    <w:rsid w:val="001C07CE"/>
    <w:rsid w:val="001C1CE4"/>
    <w:rsid w:val="001C1D47"/>
    <w:rsid w:val="001E1B2E"/>
    <w:rsid w:val="001E401B"/>
    <w:rsid w:val="001F1162"/>
    <w:rsid w:val="001F2D75"/>
    <w:rsid w:val="00212F2C"/>
    <w:rsid w:val="0022312D"/>
    <w:rsid w:val="00224B20"/>
    <w:rsid w:val="002273DC"/>
    <w:rsid w:val="002277BD"/>
    <w:rsid w:val="002324EB"/>
    <w:rsid w:val="00244846"/>
    <w:rsid w:val="002501EF"/>
    <w:rsid w:val="002546B3"/>
    <w:rsid w:val="0025558D"/>
    <w:rsid w:val="0025754B"/>
    <w:rsid w:val="002577CB"/>
    <w:rsid w:val="00262B4E"/>
    <w:rsid w:val="002639FD"/>
    <w:rsid w:val="00267FC4"/>
    <w:rsid w:val="0027026A"/>
    <w:rsid w:val="002808F8"/>
    <w:rsid w:val="00293223"/>
    <w:rsid w:val="0029526C"/>
    <w:rsid w:val="002A1571"/>
    <w:rsid w:val="002A2E4F"/>
    <w:rsid w:val="002A2E78"/>
    <w:rsid w:val="002B052B"/>
    <w:rsid w:val="002B1C55"/>
    <w:rsid w:val="002B2BBF"/>
    <w:rsid w:val="002B417F"/>
    <w:rsid w:val="002C3FFE"/>
    <w:rsid w:val="002C726E"/>
    <w:rsid w:val="002D0523"/>
    <w:rsid w:val="002D0E60"/>
    <w:rsid w:val="002E1693"/>
    <w:rsid w:val="002E5106"/>
    <w:rsid w:val="002F0ED4"/>
    <w:rsid w:val="002F1C16"/>
    <w:rsid w:val="002F5DB8"/>
    <w:rsid w:val="003061CB"/>
    <w:rsid w:val="00314D55"/>
    <w:rsid w:val="00316F8A"/>
    <w:rsid w:val="00326E57"/>
    <w:rsid w:val="003356A4"/>
    <w:rsid w:val="00337D18"/>
    <w:rsid w:val="00340713"/>
    <w:rsid w:val="003428CC"/>
    <w:rsid w:val="003440A7"/>
    <w:rsid w:val="00347D3E"/>
    <w:rsid w:val="00352C26"/>
    <w:rsid w:val="003558EC"/>
    <w:rsid w:val="00355A92"/>
    <w:rsid w:val="00357AD6"/>
    <w:rsid w:val="00361AE1"/>
    <w:rsid w:val="0036658A"/>
    <w:rsid w:val="0037642A"/>
    <w:rsid w:val="00382BD9"/>
    <w:rsid w:val="00382E84"/>
    <w:rsid w:val="00383113"/>
    <w:rsid w:val="00387A47"/>
    <w:rsid w:val="003942BB"/>
    <w:rsid w:val="00395398"/>
    <w:rsid w:val="00395CDA"/>
    <w:rsid w:val="003A5EF6"/>
    <w:rsid w:val="003B1235"/>
    <w:rsid w:val="003B7C25"/>
    <w:rsid w:val="003C01D4"/>
    <w:rsid w:val="003C2C1B"/>
    <w:rsid w:val="003C5E82"/>
    <w:rsid w:val="003E3C2F"/>
    <w:rsid w:val="003E3D43"/>
    <w:rsid w:val="003E7529"/>
    <w:rsid w:val="003F3169"/>
    <w:rsid w:val="003F3C78"/>
    <w:rsid w:val="003F5504"/>
    <w:rsid w:val="004033FE"/>
    <w:rsid w:val="00406389"/>
    <w:rsid w:val="00410DB4"/>
    <w:rsid w:val="00416C3F"/>
    <w:rsid w:val="00423996"/>
    <w:rsid w:val="004257C2"/>
    <w:rsid w:val="00427371"/>
    <w:rsid w:val="004349AE"/>
    <w:rsid w:val="00435C19"/>
    <w:rsid w:val="004361FE"/>
    <w:rsid w:val="00440EA6"/>
    <w:rsid w:val="004507CD"/>
    <w:rsid w:val="00455E5D"/>
    <w:rsid w:val="00461D5F"/>
    <w:rsid w:val="00462821"/>
    <w:rsid w:val="004714AC"/>
    <w:rsid w:val="00473248"/>
    <w:rsid w:val="0048299D"/>
    <w:rsid w:val="00483FDA"/>
    <w:rsid w:val="00490B97"/>
    <w:rsid w:val="00491EC2"/>
    <w:rsid w:val="00493320"/>
    <w:rsid w:val="00496B85"/>
    <w:rsid w:val="00496D05"/>
    <w:rsid w:val="0049745F"/>
    <w:rsid w:val="004A156A"/>
    <w:rsid w:val="004A521C"/>
    <w:rsid w:val="004B3E0E"/>
    <w:rsid w:val="004B45DD"/>
    <w:rsid w:val="004B4946"/>
    <w:rsid w:val="004B7A5A"/>
    <w:rsid w:val="004D22F1"/>
    <w:rsid w:val="004D39BF"/>
    <w:rsid w:val="004D4735"/>
    <w:rsid w:val="004D6E55"/>
    <w:rsid w:val="004D7293"/>
    <w:rsid w:val="004D763D"/>
    <w:rsid w:val="004F1920"/>
    <w:rsid w:val="004F6EFE"/>
    <w:rsid w:val="004F7E09"/>
    <w:rsid w:val="00502D11"/>
    <w:rsid w:val="00502D8B"/>
    <w:rsid w:val="00506625"/>
    <w:rsid w:val="005145D4"/>
    <w:rsid w:val="005232D4"/>
    <w:rsid w:val="00523FE6"/>
    <w:rsid w:val="00531D44"/>
    <w:rsid w:val="005353E5"/>
    <w:rsid w:val="0053785D"/>
    <w:rsid w:val="00547EE0"/>
    <w:rsid w:val="0055020C"/>
    <w:rsid w:val="00552916"/>
    <w:rsid w:val="00561CFD"/>
    <w:rsid w:val="00566C90"/>
    <w:rsid w:val="0057091B"/>
    <w:rsid w:val="005846D7"/>
    <w:rsid w:val="0059564C"/>
    <w:rsid w:val="005956A6"/>
    <w:rsid w:val="00595DB9"/>
    <w:rsid w:val="005A14CE"/>
    <w:rsid w:val="005B1EB4"/>
    <w:rsid w:val="005B4751"/>
    <w:rsid w:val="005B7590"/>
    <w:rsid w:val="005C026F"/>
    <w:rsid w:val="005C75DE"/>
    <w:rsid w:val="005D4008"/>
    <w:rsid w:val="005E7948"/>
    <w:rsid w:val="005F34D7"/>
    <w:rsid w:val="005F59A1"/>
    <w:rsid w:val="006046D7"/>
    <w:rsid w:val="006072A2"/>
    <w:rsid w:val="006141F4"/>
    <w:rsid w:val="00614F7A"/>
    <w:rsid w:val="00617F29"/>
    <w:rsid w:val="006211AF"/>
    <w:rsid w:val="00636C74"/>
    <w:rsid w:val="00643B6C"/>
    <w:rsid w:val="00645F9C"/>
    <w:rsid w:val="00653785"/>
    <w:rsid w:val="00654C3F"/>
    <w:rsid w:val="00654FFD"/>
    <w:rsid w:val="00655107"/>
    <w:rsid w:val="00656942"/>
    <w:rsid w:val="00691030"/>
    <w:rsid w:val="006A3657"/>
    <w:rsid w:val="006A3AB2"/>
    <w:rsid w:val="006B7FE7"/>
    <w:rsid w:val="006C2BE6"/>
    <w:rsid w:val="006C4B4A"/>
    <w:rsid w:val="006C60CC"/>
    <w:rsid w:val="006C655A"/>
    <w:rsid w:val="006D1167"/>
    <w:rsid w:val="006D3252"/>
    <w:rsid w:val="006D5EB4"/>
    <w:rsid w:val="006D6731"/>
    <w:rsid w:val="006E1F7A"/>
    <w:rsid w:val="006F4133"/>
    <w:rsid w:val="006F473B"/>
    <w:rsid w:val="006F6854"/>
    <w:rsid w:val="00700BEB"/>
    <w:rsid w:val="0070343B"/>
    <w:rsid w:val="007079B3"/>
    <w:rsid w:val="00713A10"/>
    <w:rsid w:val="00713B49"/>
    <w:rsid w:val="00714114"/>
    <w:rsid w:val="007175AD"/>
    <w:rsid w:val="007248DE"/>
    <w:rsid w:val="007272EA"/>
    <w:rsid w:val="00744495"/>
    <w:rsid w:val="00747959"/>
    <w:rsid w:val="00747AE9"/>
    <w:rsid w:val="00751E76"/>
    <w:rsid w:val="00752492"/>
    <w:rsid w:val="007526D7"/>
    <w:rsid w:val="007534F8"/>
    <w:rsid w:val="00755977"/>
    <w:rsid w:val="00764625"/>
    <w:rsid w:val="007834A4"/>
    <w:rsid w:val="00783A1D"/>
    <w:rsid w:val="00787C37"/>
    <w:rsid w:val="00791BC9"/>
    <w:rsid w:val="007A60A1"/>
    <w:rsid w:val="007B0B5F"/>
    <w:rsid w:val="007B2B0E"/>
    <w:rsid w:val="007B6C91"/>
    <w:rsid w:val="007C56F0"/>
    <w:rsid w:val="007D1AF6"/>
    <w:rsid w:val="007D2F0C"/>
    <w:rsid w:val="007D41E4"/>
    <w:rsid w:val="007D4553"/>
    <w:rsid w:val="007E069A"/>
    <w:rsid w:val="007E3D80"/>
    <w:rsid w:val="008038C3"/>
    <w:rsid w:val="00804AD1"/>
    <w:rsid w:val="00805A9E"/>
    <w:rsid w:val="00807794"/>
    <w:rsid w:val="0081593F"/>
    <w:rsid w:val="0082276F"/>
    <w:rsid w:val="008254B1"/>
    <w:rsid w:val="00837B8D"/>
    <w:rsid w:val="008405B3"/>
    <w:rsid w:val="0084267C"/>
    <w:rsid w:val="00843FB7"/>
    <w:rsid w:val="0084627B"/>
    <w:rsid w:val="008552DD"/>
    <w:rsid w:val="00862425"/>
    <w:rsid w:val="00862774"/>
    <w:rsid w:val="00862DCD"/>
    <w:rsid w:val="008669FB"/>
    <w:rsid w:val="00872B64"/>
    <w:rsid w:val="00884748"/>
    <w:rsid w:val="00885FD3"/>
    <w:rsid w:val="00887BC0"/>
    <w:rsid w:val="00887E44"/>
    <w:rsid w:val="00890D63"/>
    <w:rsid w:val="0089331C"/>
    <w:rsid w:val="00893F69"/>
    <w:rsid w:val="008A4940"/>
    <w:rsid w:val="008B1E41"/>
    <w:rsid w:val="008B6989"/>
    <w:rsid w:val="008D0A74"/>
    <w:rsid w:val="008D1807"/>
    <w:rsid w:val="008D43A3"/>
    <w:rsid w:val="008D4488"/>
    <w:rsid w:val="008D620A"/>
    <w:rsid w:val="008E1AEC"/>
    <w:rsid w:val="008E5B8C"/>
    <w:rsid w:val="008F01D0"/>
    <w:rsid w:val="008F4085"/>
    <w:rsid w:val="008F4230"/>
    <w:rsid w:val="00903402"/>
    <w:rsid w:val="009101DE"/>
    <w:rsid w:val="00916301"/>
    <w:rsid w:val="00917CE5"/>
    <w:rsid w:val="009311E1"/>
    <w:rsid w:val="00940557"/>
    <w:rsid w:val="00944A2B"/>
    <w:rsid w:val="0095162C"/>
    <w:rsid w:val="009665D5"/>
    <w:rsid w:val="009705A3"/>
    <w:rsid w:val="00971BAB"/>
    <w:rsid w:val="00973533"/>
    <w:rsid w:val="00975170"/>
    <w:rsid w:val="00977232"/>
    <w:rsid w:val="00980F05"/>
    <w:rsid w:val="00987167"/>
    <w:rsid w:val="00995D7B"/>
    <w:rsid w:val="009A6BE4"/>
    <w:rsid w:val="009C57A8"/>
    <w:rsid w:val="009D490E"/>
    <w:rsid w:val="009D70F7"/>
    <w:rsid w:val="009E2A23"/>
    <w:rsid w:val="009E2B2B"/>
    <w:rsid w:val="00A018FE"/>
    <w:rsid w:val="00A06DA1"/>
    <w:rsid w:val="00A23351"/>
    <w:rsid w:val="00A25034"/>
    <w:rsid w:val="00A2541D"/>
    <w:rsid w:val="00A27081"/>
    <w:rsid w:val="00A30554"/>
    <w:rsid w:val="00A4039D"/>
    <w:rsid w:val="00A41AE0"/>
    <w:rsid w:val="00A472F9"/>
    <w:rsid w:val="00A56114"/>
    <w:rsid w:val="00A563A3"/>
    <w:rsid w:val="00A63918"/>
    <w:rsid w:val="00A6398A"/>
    <w:rsid w:val="00A71F55"/>
    <w:rsid w:val="00A74FB3"/>
    <w:rsid w:val="00A770C2"/>
    <w:rsid w:val="00A77101"/>
    <w:rsid w:val="00A831B1"/>
    <w:rsid w:val="00A84554"/>
    <w:rsid w:val="00A85F29"/>
    <w:rsid w:val="00AA49AD"/>
    <w:rsid w:val="00AC2697"/>
    <w:rsid w:val="00AE20D6"/>
    <w:rsid w:val="00AE36E0"/>
    <w:rsid w:val="00AE6ABE"/>
    <w:rsid w:val="00AE6D00"/>
    <w:rsid w:val="00AF10ED"/>
    <w:rsid w:val="00AF1F28"/>
    <w:rsid w:val="00AF492F"/>
    <w:rsid w:val="00B0776E"/>
    <w:rsid w:val="00B21AB6"/>
    <w:rsid w:val="00B234FC"/>
    <w:rsid w:val="00B27913"/>
    <w:rsid w:val="00B52064"/>
    <w:rsid w:val="00B56EA0"/>
    <w:rsid w:val="00B634EB"/>
    <w:rsid w:val="00B65278"/>
    <w:rsid w:val="00B6716A"/>
    <w:rsid w:val="00B707DE"/>
    <w:rsid w:val="00B70C18"/>
    <w:rsid w:val="00B75703"/>
    <w:rsid w:val="00B8051D"/>
    <w:rsid w:val="00B82C7B"/>
    <w:rsid w:val="00B845D8"/>
    <w:rsid w:val="00B87800"/>
    <w:rsid w:val="00BA641D"/>
    <w:rsid w:val="00BB2439"/>
    <w:rsid w:val="00BE058B"/>
    <w:rsid w:val="00BE2E32"/>
    <w:rsid w:val="00BE6812"/>
    <w:rsid w:val="00BF650F"/>
    <w:rsid w:val="00C006BB"/>
    <w:rsid w:val="00C02B28"/>
    <w:rsid w:val="00C129DB"/>
    <w:rsid w:val="00C141B9"/>
    <w:rsid w:val="00C30C5C"/>
    <w:rsid w:val="00C32E09"/>
    <w:rsid w:val="00C34D52"/>
    <w:rsid w:val="00C359A5"/>
    <w:rsid w:val="00C362C1"/>
    <w:rsid w:val="00C36B5B"/>
    <w:rsid w:val="00C40682"/>
    <w:rsid w:val="00C5177B"/>
    <w:rsid w:val="00C536C4"/>
    <w:rsid w:val="00C60631"/>
    <w:rsid w:val="00C6434E"/>
    <w:rsid w:val="00C6731A"/>
    <w:rsid w:val="00C76015"/>
    <w:rsid w:val="00C82C42"/>
    <w:rsid w:val="00C86781"/>
    <w:rsid w:val="00C93402"/>
    <w:rsid w:val="00CA46BC"/>
    <w:rsid w:val="00CA6FEB"/>
    <w:rsid w:val="00CA7687"/>
    <w:rsid w:val="00CB2443"/>
    <w:rsid w:val="00CC1768"/>
    <w:rsid w:val="00CC504C"/>
    <w:rsid w:val="00CC620D"/>
    <w:rsid w:val="00CC743D"/>
    <w:rsid w:val="00CD087C"/>
    <w:rsid w:val="00CD392B"/>
    <w:rsid w:val="00CD5555"/>
    <w:rsid w:val="00CD74EF"/>
    <w:rsid w:val="00CE1412"/>
    <w:rsid w:val="00CE53A4"/>
    <w:rsid w:val="00CE7DC9"/>
    <w:rsid w:val="00D0250A"/>
    <w:rsid w:val="00D071FA"/>
    <w:rsid w:val="00D12640"/>
    <w:rsid w:val="00D12910"/>
    <w:rsid w:val="00D130EF"/>
    <w:rsid w:val="00D14EB2"/>
    <w:rsid w:val="00D1731A"/>
    <w:rsid w:val="00D20493"/>
    <w:rsid w:val="00D25336"/>
    <w:rsid w:val="00D25E99"/>
    <w:rsid w:val="00D2676B"/>
    <w:rsid w:val="00D37CB3"/>
    <w:rsid w:val="00D40BB7"/>
    <w:rsid w:val="00D511A6"/>
    <w:rsid w:val="00D70DC8"/>
    <w:rsid w:val="00D7498F"/>
    <w:rsid w:val="00D83DC9"/>
    <w:rsid w:val="00D9288D"/>
    <w:rsid w:val="00D96122"/>
    <w:rsid w:val="00D96BF7"/>
    <w:rsid w:val="00D975CA"/>
    <w:rsid w:val="00DA5D2A"/>
    <w:rsid w:val="00DB2F42"/>
    <w:rsid w:val="00DB32C4"/>
    <w:rsid w:val="00DB3710"/>
    <w:rsid w:val="00DB4BCA"/>
    <w:rsid w:val="00DC027C"/>
    <w:rsid w:val="00DC0EC6"/>
    <w:rsid w:val="00DC5D2E"/>
    <w:rsid w:val="00DC732F"/>
    <w:rsid w:val="00DD0370"/>
    <w:rsid w:val="00DD3EAB"/>
    <w:rsid w:val="00DE11CC"/>
    <w:rsid w:val="00DE4108"/>
    <w:rsid w:val="00DF1F26"/>
    <w:rsid w:val="00DF2843"/>
    <w:rsid w:val="00DF2BA8"/>
    <w:rsid w:val="00DF4231"/>
    <w:rsid w:val="00DF765D"/>
    <w:rsid w:val="00E05447"/>
    <w:rsid w:val="00E0776F"/>
    <w:rsid w:val="00E13087"/>
    <w:rsid w:val="00E14C7A"/>
    <w:rsid w:val="00E25B1B"/>
    <w:rsid w:val="00E33F2F"/>
    <w:rsid w:val="00E50F0F"/>
    <w:rsid w:val="00E514B7"/>
    <w:rsid w:val="00E52F56"/>
    <w:rsid w:val="00E53F26"/>
    <w:rsid w:val="00E54C54"/>
    <w:rsid w:val="00E61D57"/>
    <w:rsid w:val="00E6339D"/>
    <w:rsid w:val="00E73696"/>
    <w:rsid w:val="00E83438"/>
    <w:rsid w:val="00E9036C"/>
    <w:rsid w:val="00EB3548"/>
    <w:rsid w:val="00EC575A"/>
    <w:rsid w:val="00ED1A0B"/>
    <w:rsid w:val="00ED3BD5"/>
    <w:rsid w:val="00EF0BED"/>
    <w:rsid w:val="00EF423F"/>
    <w:rsid w:val="00EF580E"/>
    <w:rsid w:val="00F014CF"/>
    <w:rsid w:val="00F02C08"/>
    <w:rsid w:val="00F04BF2"/>
    <w:rsid w:val="00F12208"/>
    <w:rsid w:val="00F13FEE"/>
    <w:rsid w:val="00F15F79"/>
    <w:rsid w:val="00F16B1E"/>
    <w:rsid w:val="00F17A35"/>
    <w:rsid w:val="00F20D34"/>
    <w:rsid w:val="00F22086"/>
    <w:rsid w:val="00F30B66"/>
    <w:rsid w:val="00F32B8D"/>
    <w:rsid w:val="00F50621"/>
    <w:rsid w:val="00F56355"/>
    <w:rsid w:val="00F61365"/>
    <w:rsid w:val="00F61EA1"/>
    <w:rsid w:val="00F62E85"/>
    <w:rsid w:val="00F6531F"/>
    <w:rsid w:val="00F657AA"/>
    <w:rsid w:val="00F764D0"/>
    <w:rsid w:val="00F76B1F"/>
    <w:rsid w:val="00F9092E"/>
    <w:rsid w:val="00F91AF6"/>
    <w:rsid w:val="00F9233C"/>
    <w:rsid w:val="00F95D94"/>
    <w:rsid w:val="00F97CEA"/>
    <w:rsid w:val="00FA13AC"/>
    <w:rsid w:val="00FA2236"/>
    <w:rsid w:val="00FA301E"/>
    <w:rsid w:val="00FB1A98"/>
    <w:rsid w:val="00FB2360"/>
    <w:rsid w:val="00FC7A6E"/>
    <w:rsid w:val="00FD4F85"/>
    <w:rsid w:val="00FD5B05"/>
    <w:rsid w:val="00FE4842"/>
    <w:rsid w:val="00FF0581"/>
    <w:rsid w:val="00FF1AAC"/>
    <w:rsid w:val="00FF262A"/>
    <w:rsid w:val="00FF3C32"/>
    <w:rsid w:val="00FF471C"/>
    <w:rsid w:val="00FF6635"/>
    <w:rsid w:val="00FF6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FDE7C2"/>
  <w15:docId w15:val="{E376CCEF-7131-4941-A3F4-E07D696FE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Default"/>
    <w:qFormat/>
    <w:rsid w:val="007272EA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272EA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Default"/>
    <w:next w:val="Default"/>
    <w:uiPriority w:val="99"/>
    <w:rsid w:val="007272EA"/>
    <w:pPr>
      <w:spacing w:before="100" w:after="100"/>
    </w:pPr>
    <w:rPr>
      <w:color w:val="auto"/>
    </w:rPr>
  </w:style>
  <w:style w:type="paragraph" w:styleId="Caption">
    <w:name w:val="caption"/>
    <w:basedOn w:val="Default"/>
    <w:next w:val="Default"/>
    <w:uiPriority w:val="99"/>
    <w:qFormat/>
    <w:rsid w:val="007272EA"/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E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25E9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1A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56EA0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95162C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A8455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11CC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034E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4E51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34E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4E51"/>
    <w:rPr>
      <w:rFonts w:ascii="Arial" w:hAnsi="Arial" w:cs="Arial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61A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61AE1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61AE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971BA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D5B05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435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9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2E7DAF-B6CD-40F4-890B-A940F22A1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855</Words>
  <Characters>487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Springs School District 11</Company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L, JANINE B</dc:creator>
  <cp:lastModifiedBy>LIND, LAUREN ANN</cp:lastModifiedBy>
  <cp:revision>1</cp:revision>
  <cp:lastPrinted>2026-05-26T16:29:00Z</cp:lastPrinted>
  <dcterms:created xsi:type="dcterms:W3CDTF">2026-05-26T17:21:00Z</dcterms:created>
  <dcterms:modified xsi:type="dcterms:W3CDTF">2026-05-28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9abe46fcbf122f01bd890673dde2945a9f81ecc64e26968ba5ffe765700fdd</vt:lpwstr>
  </property>
</Properties>
</file>